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Johannesburg, South Africa</w:t>
      </w:r>
      <w:r>
        <w:br/>
      </w:r>
      <w:r>
        <w:t xml:space="preserve">[Date]</w:t>
      </w:r>
    </w:p>
    <w:p>
      <w:pPr>
        <w:pStyle w:val="BodyText"/>
      </w:pPr>
      <w:r>
        <w:t xml:space="preserve">Dear Mr./Ms. [Hiring Manager's Last Name],</w:t>
      </w:r>
    </w:p>
    <w:p>
      <w:pPr>
        <w:pStyle w:val="BodyText"/>
      </w:pPr>
      <w:r>
        <w:t xml:space="preserve">I am writing to express my strong interest in the Aerospace Engineer position at your esteemed organization in South Africa Johannesburg. As a dedicated aerospace professional with a passion for innovation and a proven track record of contributing to cutting-edge aerospace projects, I am excited about the opportunity to bring my expertise to your team. South Africa, particularly Johannesburg, has long been a hub for technological advancement and engineering excellence, and I am eager to contribute my skills to further strengthen this vibrant industry.</w:t>
      </w:r>
    </w:p>
    <w:p>
      <w:pPr>
        <w:pStyle w:val="BodyText"/>
      </w:pPr>
      <w:r>
        <w:t xml:space="preserve">With over [X years] of experience in aerospace engineering across diverse sectors—including aircraft design, propulsion systems, and avionics development—I have cultivated a deep understanding of the technical and collaborative demands of this field. My work has focused on optimizing performance, ensuring safety standards, and leveraging advanced technologies to solve complex challenges. I hold a [Degree] in Aerospace Engineering from [University Name], where I graduated with honors and developed a strong foundation in aerodynamics, materials science, and systems integration. This academic background, combined with hands-on experience at [Previous Company/Organization], has equipped me to thrive in dynamic environments like those found in South Africa Johannesburg.</w:t>
      </w:r>
    </w:p>
    <w:p>
      <w:pPr>
        <w:pStyle w:val="BodyText"/>
      </w:pPr>
      <w:r>
        <w:t xml:space="preserve">One of my most significant achievements was leading a team to design and test a lightweight composite wing structure for a regional aircraft, which improved fuel efficiency by 15% while maintaining structural integrity. This project required close collaboration with cross-functional teams, adherence to stringent regulatory standards, and the use of advanced simulation tools such as ANSYS and CATIA. I also have extensive experience in satellite system design and space mission planning, having contributed to projects supported by [Relevant Organization or Program], which aligns with South Africa’s growing interest in space technology through initiatives like the South African National Space Agency (SANSA).</w:t>
      </w:r>
    </w:p>
    <w:p>
      <w:pPr>
        <w:pStyle w:val="BodyText"/>
      </w:pPr>
      <w:r>
        <w:t xml:space="preserve">What draws me to South Africa Johannesburg is the unique blend of opportunity and challenge this region offers. As a critical player in Africa’s aerospace sector, Johannesburg is at the forefront of innovations in aviation, defense, and space exploration. Companies here are driving projects that not only serve local needs but also contribute to global advancements. I am particularly inspired by your organization’s commitment to [specific project, mission, or value mentioned in the job posting], and I am eager to apply my technical expertise and problem-solving mindset to support such initiatives. My ability to adapt to diverse environments, coupled with my strong communication skills, ensures that I can effectively collaborate with teams across cultures and disciplines—essential qualities for success in Johannesburg’s multicultural engineering landscape.</w:t>
      </w:r>
    </w:p>
    <w:p>
      <w:pPr>
        <w:pStyle w:val="BodyText"/>
      </w:pPr>
      <w:r>
        <w:t xml:space="preserve">Moreover, I understand the importance of sustainability and ethical practices in aerospace engineering. South Africa Johannesburg is increasingly focused on green technologies and reducing the environmental impact of aerospace activities. My experience in developing energy-efficient propulsion systems and my commitment to eco-friendly design principles align with these goals. I am confident that my proactive approach to innovation, combined with a focus on long-term sustainability, will add value to your organization’s mission.</w:t>
      </w:r>
    </w:p>
    <w:p>
      <w:pPr>
        <w:pStyle w:val="BodyText"/>
      </w:pPr>
      <w:r>
        <w:t xml:space="preserve">As an Aerospace Engineer, I have always believed that the field is not just about building machines but about shaping the future. In South Africa Johannesburg, where the aerospace industry is poised for growth and transformation, I see a unique opportunity to contribute to projects that will leave a lasting impact. Whether it’s advancing aviation safety, supporting space exploration efforts, or developing technologies that address local and global challenges, I am driven by the desire to push boundaries and deliver results.</w:t>
      </w:r>
    </w:p>
    <w:p>
      <w:pPr>
        <w:pStyle w:val="BodyText"/>
      </w:pPr>
      <w:r>
        <w:t xml:space="preserve">I would welcome the chance to discuss how my background, skills, and vision align with your organization’s goals. Please find my resume attached for your review. I am available at [Your Phone Number] or [Your Email Address] and am happy to accommodate any interviews or further discussions at your convenience.</w:t>
      </w:r>
    </w:p>
    <w:p>
      <w:pPr>
        <w:pStyle w:val="BodyText"/>
      </w:pPr>
      <w:r>
        <w:t xml:space="preserve">Thank you for considering my application. I look forward to the possibility of contributing to the continued success of your team in South Africa Johannesbur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South Africa Johannesburg</dc:title>
  <dc:creator/>
  <dc:language>en</dc:language>
  <cp:keywords/>
  <dcterms:created xsi:type="dcterms:W3CDTF">2025-12-10T09:17:50Z</dcterms:created>
  <dcterms:modified xsi:type="dcterms:W3CDTF">2025-12-10T09:17:50Z</dcterms:modified>
</cp:coreProperties>
</file>

<file path=docProps/custom.xml><?xml version="1.0" encoding="utf-8"?>
<Properties xmlns="http://schemas.openxmlformats.org/officeDocument/2006/custom-properties" xmlns:vt="http://schemas.openxmlformats.org/officeDocument/2006/docPropsVTypes"/>
</file>